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572F9D" w14:textId="77777777" w:rsidR="00E97F4B" w:rsidRPr="00821CFA" w:rsidRDefault="00E97F4B" w:rsidP="00E97F4B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21CFA">
        <w:rPr>
          <w:rFonts w:ascii="Times New Roman" w:hAnsi="Times New Roman" w:cs="Times New Roman"/>
          <w:b/>
          <w:bCs/>
          <w:sz w:val="32"/>
          <w:szCs w:val="32"/>
        </w:rPr>
        <w:t>BIO 331</w:t>
      </w:r>
      <w:r w:rsidRPr="00821CFA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7DCA97FC" w14:textId="77777777" w:rsidR="00E97F4B" w:rsidRPr="00A40429" w:rsidRDefault="00E97F4B" w:rsidP="00E97F4B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Quiz 1</w:t>
      </w:r>
    </w:p>
    <w:p w14:paraId="6035ABC9" w14:textId="2033D040" w:rsidR="00E97F4B" w:rsidRPr="00A40429" w:rsidRDefault="00E97F4B" w:rsidP="00E97F4B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A40429">
        <w:rPr>
          <w:rFonts w:ascii="Times New Roman" w:hAnsi="Times New Roman" w:cs="Times New Roman"/>
          <w:b/>
          <w:bCs/>
          <w:sz w:val="24"/>
          <w:szCs w:val="24"/>
        </w:rPr>
        <w:t>Rollno</w:t>
      </w:r>
      <w:proofErr w:type="spellEnd"/>
      <w:r w:rsidRPr="00A40429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A4042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Date: </w:t>
      </w:r>
      <w:r w:rsidR="00082F29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A40429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A40429">
        <w:rPr>
          <w:rFonts w:ascii="Times New Roman" w:hAnsi="Times New Roman" w:cs="Times New Roman"/>
          <w:b/>
          <w:bCs/>
          <w:sz w:val="24"/>
          <w:szCs w:val="24"/>
        </w:rPr>
        <w:t xml:space="preserve"> October 202</w:t>
      </w:r>
      <w:r w:rsidR="00082F29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060C26FF" w14:textId="334AD984" w:rsidR="00E97F4B" w:rsidRPr="00A40429" w:rsidRDefault="00E97F4B" w:rsidP="00E97F4B">
      <w:pPr>
        <w:ind w:hanging="54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b/>
          <w:bCs/>
          <w:sz w:val="24"/>
          <w:szCs w:val="24"/>
        </w:rPr>
        <w:t>Question 1:</w:t>
      </w:r>
      <w:r w:rsidRPr="00A40429">
        <w:rPr>
          <w:rFonts w:ascii="Times New Roman" w:hAnsi="Times New Roman" w:cs="Times New Roman"/>
          <w:sz w:val="24"/>
          <w:szCs w:val="24"/>
        </w:rPr>
        <w:t xml:space="preserve"> Select the best </w:t>
      </w:r>
      <w:proofErr w:type="gramStart"/>
      <w:r w:rsidRPr="00A40429">
        <w:rPr>
          <w:rFonts w:ascii="Times New Roman" w:hAnsi="Times New Roman" w:cs="Times New Roman"/>
          <w:sz w:val="24"/>
          <w:szCs w:val="24"/>
        </w:rPr>
        <w:t xml:space="preserve">answer  </w:t>
      </w:r>
      <w:r w:rsidRPr="00A4042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="00713AD9" w:rsidRPr="00A40429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A40429">
        <w:rPr>
          <w:rFonts w:ascii="Times New Roman" w:hAnsi="Times New Roman" w:cs="Times New Roman"/>
          <w:b/>
          <w:bCs/>
          <w:sz w:val="24"/>
          <w:szCs w:val="24"/>
        </w:rPr>
        <w:t xml:space="preserve"> point)</w:t>
      </w:r>
    </w:p>
    <w:p w14:paraId="1B40CA79" w14:textId="77777777" w:rsidR="00E97F4B" w:rsidRPr="00A40429" w:rsidRDefault="00E97F4B" w:rsidP="00E97F4B">
      <w:pPr>
        <w:pStyle w:val="ListParagraph"/>
        <w:numPr>
          <w:ilvl w:val="0"/>
          <w:numId w:val="5"/>
        </w:numPr>
        <w:ind w:left="18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Which would be deflected by the greatest degree in mass spectrometer.</w:t>
      </w:r>
    </w:p>
    <w:p w14:paraId="1FA44286" w14:textId="77777777" w:rsidR="00E97F4B" w:rsidRPr="00A40429" w:rsidRDefault="00E97F4B" w:rsidP="00E97F4B">
      <w:pPr>
        <w:pStyle w:val="ListParagraph"/>
        <w:numPr>
          <w:ilvl w:val="0"/>
          <w:numId w:val="1"/>
        </w:numPr>
        <w:ind w:left="180" w:firstLine="9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A40429">
        <w:rPr>
          <w:rFonts w:ascii="Times New Roman" w:hAnsi="Times New Roman" w:cs="Times New Roman"/>
          <w:sz w:val="24"/>
          <w:szCs w:val="24"/>
        </w:rPr>
        <w:t>C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A40429">
        <w:rPr>
          <w:rFonts w:ascii="Times New Roman" w:hAnsi="Times New Roman" w:cs="Times New Roman"/>
          <w:sz w:val="24"/>
          <w:szCs w:val="24"/>
        </w:rPr>
        <w:t xml:space="preserve">                                              c.   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A40429">
        <w:rPr>
          <w:rFonts w:ascii="Times New Roman" w:hAnsi="Times New Roman" w:cs="Times New Roman"/>
          <w:sz w:val="24"/>
          <w:szCs w:val="24"/>
        </w:rPr>
        <w:t>C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+</w:t>
      </w:r>
    </w:p>
    <w:p w14:paraId="7B98DBDA" w14:textId="77777777" w:rsidR="00E97F4B" w:rsidRPr="00327CBB" w:rsidRDefault="00E97F4B" w:rsidP="00E97F4B">
      <w:pPr>
        <w:pStyle w:val="ListParagraph"/>
        <w:numPr>
          <w:ilvl w:val="0"/>
          <w:numId w:val="1"/>
        </w:numPr>
        <w:ind w:left="180" w:firstLine="9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A40429">
        <w:rPr>
          <w:rFonts w:ascii="Times New Roman" w:hAnsi="Times New Roman" w:cs="Times New Roman"/>
          <w:sz w:val="24"/>
          <w:szCs w:val="24"/>
        </w:rPr>
        <w:t>C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 xml:space="preserve">2+                           </w:t>
      </w:r>
      <w:r w:rsidRPr="00A40429">
        <w:rPr>
          <w:rFonts w:ascii="Times New Roman" w:hAnsi="Times New Roman" w:cs="Times New Roman"/>
          <w:sz w:val="24"/>
          <w:szCs w:val="24"/>
        </w:rPr>
        <w:t xml:space="preserve">                          d.    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14</w:t>
      </w:r>
      <w:r w:rsidRPr="00A40429">
        <w:rPr>
          <w:rFonts w:ascii="Times New Roman" w:hAnsi="Times New Roman" w:cs="Times New Roman"/>
          <w:sz w:val="24"/>
          <w:szCs w:val="24"/>
        </w:rPr>
        <w:t>C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+</w:t>
      </w:r>
    </w:p>
    <w:p w14:paraId="34F2210A" w14:textId="4B7555AC" w:rsidR="00327CBB" w:rsidRDefault="00327CBB" w:rsidP="00327C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</w:t>
      </w: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, Lect#1 Slide #1</w:t>
      </w:r>
      <w:r>
        <w:rPr>
          <w:rFonts w:ascii="Times New Roman" w:hAnsi="Times New Roman" w:cs="Times New Roman"/>
          <w:sz w:val="24"/>
          <w:szCs w:val="24"/>
        </w:rPr>
        <w:t>2 (</w:t>
      </w:r>
      <w:r w:rsidRPr="00327CBB">
        <w:rPr>
          <w:rFonts w:ascii="Times New Roman" w:hAnsi="Times New Roman" w:cs="Times New Roman"/>
          <w:sz w:val="24"/>
          <w:szCs w:val="24"/>
        </w:rPr>
        <w:t>depends on the mass-to-charge ratio (m/z). The ion with the highest charge and lowest mass is deflected the most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89204D0" w14:textId="77777777" w:rsidR="00327CBB" w:rsidRPr="00327CBB" w:rsidRDefault="00327CBB" w:rsidP="00327CBB">
      <w:pPr>
        <w:rPr>
          <w:rFonts w:ascii="Times New Roman" w:hAnsi="Times New Roman" w:cs="Times New Roman"/>
          <w:sz w:val="24"/>
          <w:szCs w:val="24"/>
        </w:rPr>
      </w:pPr>
    </w:p>
    <w:p w14:paraId="09B4CA81" w14:textId="0C82E37E" w:rsidR="00E97F4B" w:rsidRPr="00A40429" w:rsidRDefault="00E97F4B" w:rsidP="00E97F4B">
      <w:pPr>
        <w:pStyle w:val="ListParagraph"/>
        <w:numPr>
          <w:ilvl w:val="0"/>
          <w:numId w:val="5"/>
        </w:numPr>
        <w:ind w:left="18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What do height of peak represent in Mass spectrometer.</w:t>
      </w:r>
    </w:p>
    <w:p w14:paraId="77C96637" w14:textId="77777777" w:rsidR="00E97F4B" w:rsidRPr="00A40429" w:rsidRDefault="00E97F4B" w:rsidP="00E97F4B">
      <w:pPr>
        <w:pStyle w:val="ListParagraph"/>
        <w:numPr>
          <w:ilvl w:val="0"/>
          <w:numId w:val="3"/>
        </w:numPr>
        <w:ind w:left="180" w:firstLine="9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Number of isotopes</w:t>
      </w:r>
    </w:p>
    <w:p w14:paraId="04634465" w14:textId="77777777" w:rsidR="00E97F4B" w:rsidRPr="00A40429" w:rsidRDefault="00E97F4B" w:rsidP="00E97F4B">
      <w:pPr>
        <w:pStyle w:val="ListParagraph"/>
        <w:numPr>
          <w:ilvl w:val="0"/>
          <w:numId w:val="3"/>
        </w:numPr>
        <w:ind w:left="180" w:firstLine="9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Average atomic mass</w:t>
      </w:r>
    </w:p>
    <w:p w14:paraId="6F438645" w14:textId="77777777" w:rsidR="00E97F4B" w:rsidRPr="00A40429" w:rsidRDefault="00E97F4B" w:rsidP="00E97F4B">
      <w:pPr>
        <w:pStyle w:val="ListParagraph"/>
        <w:numPr>
          <w:ilvl w:val="0"/>
          <w:numId w:val="3"/>
        </w:numPr>
        <w:ind w:left="180" w:firstLine="9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Mass to charge ratio</w:t>
      </w:r>
    </w:p>
    <w:p w14:paraId="35AAD309" w14:textId="1732164D" w:rsidR="00327CBB" w:rsidRDefault="00E97F4B" w:rsidP="00327CBB">
      <w:pPr>
        <w:pStyle w:val="ListParagraph"/>
        <w:numPr>
          <w:ilvl w:val="0"/>
          <w:numId w:val="3"/>
        </w:numPr>
        <w:ind w:left="180" w:firstLine="9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Relative abundance</w:t>
      </w:r>
    </w:p>
    <w:p w14:paraId="27E18D10" w14:textId="48A3A719" w:rsidR="00327CBB" w:rsidRDefault="00327CBB" w:rsidP="00327C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D, Lect#1 Slide #11</w:t>
      </w:r>
    </w:p>
    <w:p w14:paraId="33BDE53B" w14:textId="77777777" w:rsidR="00327CBB" w:rsidRPr="00327CBB" w:rsidRDefault="00327CBB" w:rsidP="00327CBB">
      <w:pPr>
        <w:rPr>
          <w:rFonts w:ascii="Times New Roman" w:hAnsi="Times New Roman" w:cs="Times New Roman"/>
          <w:sz w:val="24"/>
          <w:szCs w:val="24"/>
        </w:rPr>
      </w:pPr>
    </w:p>
    <w:p w14:paraId="15A54579" w14:textId="1C1D6F33" w:rsidR="00E97F4B" w:rsidRPr="00A40429" w:rsidRDefault="00E97F4B" w:rsidP="00E97F4B">
      <w:pPr>
        <w:pStyle w:val="ListParagraph"/>
        <w:numPr>
          <w:ilvl w:val="0"/>
          <w:numId w:val="5"/>
        </w:numPr>
        <w:ind w:left="18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In i</w:t>
      </w:r>
      <w:r w:rsidR="00B3083F" w:rsidRPr="00A40429">
        <w:rPr>
          <w:rFonts w:ascii="Times New Roman" w:hAnsi="Times New Roman" w:cs="Times New Roman"/>
          <w:sz w:val="24"/>
          <w:szCs w:val="24"/>
        </w:rPr>
        <w:t>oniz</w:t>
      </w:r>
      <w:r w:rsidRPr="00A40429">
        <w:rPr>
          <w:rFonts w:ascii="Times New Roman" w:hAnsi="Times New Roman" w:cs="Times New Roman"/>
          <w:sz w:val="24"/>
          <w:szCs w:val="24"/>
        </w:rPr>
        <w:t>ation step, the protein is ionized by ____________.</w:t>
      </w:r>
    </w:p>
    <w:p w14:paraId="0066FBA4" w14:textId="77777777" w:rsidR="00E97F4B" w:rsidRPr="00A40429" w:rsidRDefault="00E97F4B" w:rsidP="00E97F4B">
      <w:pPr>
        <w:pStyle w:val="ListParagraph"/>
        <w:numPr>
          <w:ilvl w:val="0"/>
          <w:numId w:val="4"/>
        </w:numPr>
        <w:ind w:left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Electrons</w:t>
      </w:r>
    </w:p>
    <w:p w14:paraId="09D07D67" w14:textId="77777777" w:rsidR="00E97F4B" w:rsidRPr="00A40429" w:rsidRDefault="00E97F4B" w:rsidP="00E97F4B">
      <w:pPr>
        <w:pStyle w:val="ListParagraph"/>
        <w:numPr>
          <w:ilvl w:val="0"/>
          <w:numId w:val="4"/>
        </w:numPr>
        <w:ind w:left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Protons</w:t>
      </w:r>
    </w:p>
    <w:p w14:paraId="1E677C16" w14:textId="77777777" w:rsidR="00E97F4B" w:rsidRPr="00A40429" w:rsidRDefault="00E97F4B" w:rsidP="00E97F4B">
      <w:pPr>
        <w:pStyle w:val="ListParagraph"/>
        <w:numPr>
          <w:ilvl w:val="0"/>
          <w:numId w:val="4"/>
        </w:numPr>
        <w:ind w:left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Both </w:t>
      </w:r>
    </w:p>
    <w:p w14:paraId="03102B88" w14:textId="77777777" w:rsidR="00E97F4B" w:rsidRDefault="00E97F4B" w:rsidP="00E97F4B">
      <w:pPr>
        <w:pStyle w:val="ListParagraph"/>
        <w:numPr>
          <w:ilvl w:val="0"/>
          <w:numId w:val="4"/>
        </w:numPr>
        <w:ind w:left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None of these </w:t>
      </w:r>
    </w:p>
    <w:p w14:paraId="374A5D53" w14:textId="2558555F" w:rsidR="00327CBB" w:rsidRDefault="00687C9A" w:rsidP="00327C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</w:t>
      </w: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, Lect#1 Slide #1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70933D4C" w14:textId="77777777" w:rsidR="00687C9A" w:rsidRPr="00327CBB" w:rsidRDefault="00687C9A" w:rsidP="00327CBB">
      <w:pPr>
        <w:rPr>
          <w:rFonts w:ascii="Times New Roman" w:hAnsi="Times New Roman" w:cs="Times New Roman"/>
          <w:sz w:val="24"/>
          <w:szCs w:val="24"/>
        </w:rPr>
      </w:pPr>
    </w:p>
    <w:p w14:paraId="1E62B8F1" w14:textId="77777777" w:rsidR="00E97F4B" w:rsidRPr="00A40429" w:rsidRDefault="00E97F4B" w:rsidP="00E97F4B">
      <w:pPr>
        <w:pStyle w:val="ListParagraph"/>
        <w:numPr>
          <w:ilvl w:val="0"/>
          <w:numId w:val="5"/>
        </w:numPr>
        <w:ind w:left="18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Br has 2 isotopes (Br-81, Br-79) both have almost same abundance i.e., 50%. How many peaks will be present in the mass spectrum of Br</w:t>
      </w:r>
      <w:r w:rsidRPr="00A4042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40429">
        <w:rPr>
          <w:rFonts w:ascii="Times New Roman" w:hAnsi="Times New Roman" w:cs="Times New Roman"/>
          <w:sz w:val="24"/>
          <w:szCs w:val="24"/>
        </w:rPr>
        <w:t>. And what will be the length of these peaks.</w:t>
      </w:r>
    </w:p>
    <w:p w14:paraId="4C5DBE0C" w14:textId="77777777" w:rsidR="00E97F4B" w:rsidRPr="00A40429" w:rsidRDefault="00E97F4B" w:rsidP="00A40429">
      <w:pPr>
        <w:pStyle w:val="ListParagraph"/>
        <w:ind w:left="90" w:firstLine="18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a.  </w:t>
      </w:r>
      <w:proofErr w:type="gramStart"/>
      <w:r w:rsidRPr="00A40429">
        <w:rPr>
          <w:rFonts w:ascii="Times New Roman" w:hAnsi="Times New Roman" w:cs="Times New Roman"/>
          <w:sz w:val="24"/>
          <w:szCs w:val="24"/>
        </w:rPr>
        <w:t>3,  1</w:t>
      </w:r>
      <w:proofErr w:type="gramEnd"/>
      <w:r w:rsidRPr="00A40429">
        <w:rPr>
          <w:rFonts w:ascii="Times New Roman" w:hAnsi="Times New Roman" w:cs="Times New Roman"/>
          <w:sz w:val="24"/>
          <w:szCs w:val="24"/>
        </w:rPr>
        <w:t>:1:1</w:t>
      </w:r>
    </w:p>
    <w:p w14:paraId="4350A5F1" w14:textId="77777777" w:rsidR="00E97F4B" w:rsidRPr="00A40429" w:rsidRDefault="00E97F4B" w:rsidP="00A40429">
      <w:pPr>
        <w:pStyle w:val="ListParagraph"/>
        <w:ind w:left="90" w:firstLine="18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b.  </w:t>
      </w:r>
      <w:proofErr w:type="gramStart"/>
      <w:r w:rsidRPr="00A40429">
        <w:rPr>
          <w:rFonts w:ascii="Times New Roman" w:hAnsi="Times New Roman" w:cs="Times New Roman"/>
          <w:sz w:val="24"/>
          <w:szCs w:val="24"/>
        </w:rPr>
        <w:t>4,  1</w:t>
      </w:r>
      <w:proofErr w:type="gramEnd"/>
      <w:r w:rsidRPr="00A40429">
        <w:rPr>
          <w:rFonts w:ascii="Times New Roman" w:hAnsi="Times New Roman" w:cs="Times New Roman"/>
          <w:sz w:val="24"/>
          <w:szCs w:val="24"/>
        </w:rPr>
        <w:t>:1:1:1</w:t>
      </w:r>
    </w:p>
    <w:p w14:paraId="07FAECF7" w14:textId="77777777" w:rsidR="00E97F4B" w:rsidRPr="00A40429" w:rsidRDefault="00E97F4B" w:rsidP="00A40429">
      <w:pPr>
        <w:pStyle w:val="ListParagraph"/>
        <w:ind w:left="90" w:firstLine="18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c.  </w:t>
      </w:r>
      <w:proofErr w:type="gramStart"/>
      <w:r w:rsidRPr="00A40429">
        <w:rPr>
          <w:rFonts w:ascii="Times New Roman" w:hAnsi="Times New Roman" w:cs="Times New Roman"/>
          <w:sz w:val="24"/>
          <w:szCs w:val="24"/>
        </w:rPr>
        <w:t>2,  1</w:t>
      </w:r>
      <w:proofErr w:type="gramEnd"/>
      <w:r w:rsidRPr="00A40429">
        <w:rPr>
          <w:rFonts w:ascii="Times New Roman" w:hAnsi="Times New Roman" w:cs="Times New Roman"/>
          <w:sz w:val="24"/>
          <w:szCs w:val="24"/>
        </w:rPr>
        <w:t>:1</w:t>
      </w:r>
    </w:p>
    <w:p w14:paraId="40616E1D" w14:textId="77777777" w:rsidR="00E97F4B" w:rsidRPr="00A40429" w:rsidRDefault="00E97F4B" w:rsidP="00A40429">
      <w:pPr>
        <w:pStyle w:val="ListParagraph"/>
        <w:ind w:left="90" w:firstLine="18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d.  </w:t>
      </w:r>
      <w:proofErr w:type="gramStart"/>
      <w:r w:rsidRPr="00A40429">
        <w:rPr>
          <w:rFonts w:ascii="Times New Roman" w:hAnsi="Times New Roman" w:cs="Times New Roman"/>
          <w:sz w:val="24"/>
          <w:szCs w:val="24"/>
        </w:rPr>
        <w:t>3,  1</w:t>
      </w:r>
      <w:proofErr w:type="gramEnd"/>
      <w:r w:rsidRPr="00A40429">
        <w:rPr>
          <w:rFonts w:ascii="Times New Roman" w:hAnsi="Times New Roman" w:cs="Times New Roman"/>
          <w:sz w:val="24"/>
          <w:szCs w:val="24"/>
        </w:rPr>
        <w:t>:2:1</w:t>
      </w:r>
    </w:p>
    <w:p w14:paraId="1B78845D" w14:textId="71A5331B" w:rsidR="00327CBB" w:rsidRDefault="00E97F4B" w:rsidP="00327CBB">
      <w:pPr>
        <w:pStyle w:val="ListParagraph"/>
        <w:ind w:left="90" w:firstLine="18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e.  </w:t>
      </w:r>
      <w:proofErr w:type="gramStart"/>
      <w:r w:rsidRPr="00A40429">
        <w:rPr>
          <w:rFonts w:ascii="Times New Roman" w:hAnsi="Times New Roman" w:cs="Times New Roman"/>
          <w:sz w:val="24"/>
          <w:szCs w:val="24"/>
        </w:rPr>
        <w:t>4,  1</w:t>
      </w:r>
      <w:proofErr w:type="gramEnd"/>
      <w:r w:rsidRPr="00A40429">
        <w:rPr>
          <w:rFonts w:ascii="Times New Roman" w:hAnsi="Times New Roman" w:cs="Times New Roman"/>
          <w:sz w:val="24"/>
          <w:szCs w:val="24"/>
        </w:rPr>
        <w:t xml:space="preserve">:2:2:1 </w:t>
      </w:r>
    </w:p>
    <w:p w14:paraId="34D4DC7A" w14:textId="675009F1" w:rsidR="00327CBB" w:rsidRDefault="00687C9A" w:rsidP="00687C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</w:t>
      </w: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( </w:t>
      </w:r>
      <w:r w:rsidRPr="00687C9A">
        <w:rPr>
          <w:rFonts w:ascii="Times New Roman" w:hAnsi="Times New Roman" w:cs="Times New Roman"/>
          <w:sz w:val="24"/>
          <w:szCs w:val="24"/>
        </w:rPr>
        <w:t>Due</w:t>
      </w:r>
      <w:proofErr w:type="gramEnd"/>
      <w:r w:rsidRPr="00687C9A">
        <w:rPr>
          <w:rFonts w:ascii="Times New Roman" w:hAnsi="Times New Roman" w:cs="Times New Roman"/>
          <w:sz w:val="24"/>
          <w:szCs w:val="24"/>
        </w:rPr>
        <w:t xml:space="preserve"> to the near-equal abundance of the isotopes, the peak ratio will be 1:2: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A638463" w14:textId="77777777" w:rsidR="00687C9A" w:rsidRDefault="00687C9A" w:rsidP="00327CBB">
      <w:pPr>
        <w:rPr>
          <w:rFonts w:ascii="Times New Roman" w:hAnsi="Times New Roman" w:cs="Times New Roman"/>
          <w:sz w:val="24"/>
          <w:szCs w:val="24"/>
        </w:rPr>
      </w:pPr>
    </w:p>
    <w:p w14:paraId="2F2AB60C" w14:textId="77777777" w:rsidR="00687C9A" w:rsidRDefault="00687C9A" w:rsidP="00327CBB">
      <w:pPr>
        <w:rPr>
          <w:rFonts w:ascii="Times New Roman" w:hAnsi="Times New Roman" w:cs="Times New Roman"/>
          <w:sz w:val="24"/>
          <w:szCs w:val="24"/>
        </w:rPr>
      </w:pPr>
    </w:p>
    <w:p w14:paraId="77A9A1EB" w14:textId="77777777" w:rsidR="00687C9A" w:rsidRPr="00327CBB" w:rsidRDefault="00687C9A" w:rsidP="00327CBB">
      <w:pPr>
        <w:rPr>
          <w:rFonts w:ascii="Times New Roman" w:hAnsi="Times New Roman" w:cs="Times New Roman"/>
          <w:sz w:val="24"/>
          <w:szCs w:val="24"/>
        </w:rPr>
      </w:pPr>
    </w:p>
    <w:p w14:paraId="6BFE2707" w14:textId="79776F84" w:rsidR="0069607B" w:rsidRPr="00A40429" w:rsidRDefault="0069607B" w:rsidP="00E97F4B">
      <w:pPr>
        <w:pStyle w:val="ListParagraph"/>
        <w:numPr>
          <w:ilvl w:val="0"/>
          <w:numId w:val="5"/>
        </w:numPr>
        <w:ind w:left="18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082F29">
        <w:rPr>
          <w:rFonts w:ascii="Times New Roman" w:hAnsi="Times New Roman" w:cs="Times New Roman"/>
          <w:sz w:val="24"/>
          <w:szCs w:val="24"/>
        </w:rPr>
        <w:t>he t</w:t>
      </w:r>
      <w:r w:rsidRPr="00A40429">
        <w:rPr>
          <w:rFonts w:ascii="Times New Roman" w:hAnsi="Times New Roman" w:cs="Times New Roman"/>
          <w:sz w:val="24"/>
          <w:szCs w:val="24"/>
        </w:rPr>
        <w:t xml:space="preserve">ime needed to pass through a drift tube is directly </w:t>
      </w:r>
      <w:r w:rsidR="004730C0" w:rsidRPr="00A40429">
        <w:rPr>
          <w:rFonts w:ascii="Times New Roman" w:hAnsi="Times New Roman" w:cs="Times New Roman"/>
          <w:sz w:val="24"/>
          <w:szCs w:val="24"/>
        </w:rPr>
        <w:t>proportional to</w:t>
      </w:r>
    </w:p>
    <w:p w14:paraId="2C767712" w14:textId="185E3D41" w:rsidR="004730C0" w:rsidRPr="00A40429" w:rsidRDefault="004730C0" w:rsidP="004730C0">
      <w:pPr>
        <w:pStyle w:val="ListParagraph"/>
        <w:numPr>
          <w:ilvl w:val="0"/>
          <w:numId w:val="8"/>
        </w:numPr>
        <w:tabs>
          <w:tab w:val="left" w:pos="540"/>
        </w:tabs>
        <w:ind w:left="81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Velocity</w:t>
      </w:r>
    </w:p>
    <w:p w14:paraId="3108598E" w14:textId="715CD672" w:rsidR="004730C0" w:rsidRPr="00A40429" w:rsidRDefault="004730C0" w:rsidP="004730C0">
      <w:pPr>
        <w:pStyle w:val="ListParagraph"/>
        <w:numPr>
          <w:ilvl w:val="0"/>
          <w:numId w:val="8"/>
        </w:numPr>
        <w:tabs>
          <w:tab w:val="left" w:pos="540"/>
        </w:tabs>
        <w:ind w:left="81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Mass </w:t>
      </w:r>
    </w:p>
    <w:p w14:paraId="230F1AC4" w14:textId="09321798" w:rsidR="004730C0" w:rsidRPr="00A40429" w:rsidRDefault="004730C0" w:rsidP="004730C0">
      <w:pPr>
        <w:pStyle w:val="ListParagraph"/>
        <w:numPr>
          <w:ilvl w:val="0"/>
          <w:numId w:val="8"/>
        </w:numPr>
        <w:tabs>
          <w:tab w:val="left" w:pos="540"/>
        </w:tabs>
        <w:ind w:left="81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Magnetic field </w:t>
      </w:r>
    </w:p>
    <w:p w14:paraId="15C0F2FF" w14:textId="48FAA8F1" w:rsidR="004730C0" w:rsidRDefault="004730C0" w:rsidP="004730C0">
      <w:pPr>
        <w:pStyle w:val="ListParagraph"/>
        <w:numPr>
          <w:ilvl w:val="0"/>
          <w:numId w:val="8"/>
        </w:numPr>
        <w:tabs>
          <w:tab w:val="left" w:pos="540"/>
        </w:tabs>
        <w:ind w:left="81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Quantity of sample</w:t>
      </w:r>
    </w:p>
    <w:p w14:paraId="1C87696F" w14:textId="55980624" w:rsidR="00327CBB" w:rsidRDefault="00687C9A" w:rsidP="00327CBB">
      <w:p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nswer: 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, Lect#1 Slide #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75E41A11" w14:textId="77777777" w:rsidR="00687C9A" w:rsidRPr="00327CBB" w:rsidRDefault="00687C9A" w:rsidP="00327CBB">
      <w:pPr>
        <w:tabs>
          <w:tab w:val="left" w:pos="540"/>
        </w:tabs>
        <w:rPr>
          <w:rFonts w:ascii="Times New Roman" w:hAnsi="Times New Roman" w:cs="Times New Roman"/>
          <w:sz w:val="24"/>
          <w:szCs w:val="24"/>
        </w:rPr>
      </w:pPr>
    </w:p>
    <w:p w14:paraId="073D01ED" w14:textId="0B249A1B" w:rsidR="00E97F4B" w:rsidRPr="00327CBB" w:rsidRDefault="00327CBB" w:rsidP="00A31533">
      <w:pPr>
        <w:pStyle w:val="ListParagraph"/>
        <w:numPr>
          <w:ilvl w:val="0"/>
          <w:numId w:val="5"/>
        </w:numPr>
        <w:ind w:lef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E97F4B" w:rsidRPr="00A40429">
        <w:rPr>
          <w:rFonts w:ascii="Times New Roman" w:hAnsi="Times New Roman" w:cs="Times New Roman"/>
          <w:sz w:val="24"/>
          <w:szCs w:val="24"/>
        </w:rPr>
        <w:t>Name the bonds present in psi: __</w:t>
      </w:r>
      <w:r w:rsidR="00A31533" w:rsidRPr="00A31533">
        <w:t xml:space="preserve"> </w:t>
      </w:r>
      <w:r w:rsidR="00A31533" w:rsidRPr="00A31533">
        <w:rPr>
          <w:rFonts w:ascii="Times New Roman" w:hAnsi="Times New Roman" w:cs="Times New Roman"/>
          <w:sz w:val="24"/>
          <w:szCs w:val="24"/>
        </w:rPr>
        <w:t>Peptide bonds</w:t>
      </w:r>
      <w:r w:rsidR="00A40429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="00E97F4B" w:rsidRPr="00A40429">
        <w:rPr>
          <w:rFonts w:ascii="Times New Roman" w:hAnsi="Times New Roman" w:cs="Times New Roman"/>
          <w:sz w:val="24"/>
          <w:szCs w:val="24"/>
        </w:rPr>
        <w:t>_</w:t>
      </w:r>
      <w:r w:rsidR="004730C0" w:rsidRPr="00A40429">
        <w:t xml:space="preserve"> </w:t>
      </w:r>
      <w:r w:rsidR="00A40429">
        <w:t>.</w:t>
      </w:r>
      <w:proofErr w:type="gramEnd"/>
    </w:p>
    <w:p w14:paraId="2D1DE5AF" w14:textId="056EE44A" w:rsidR="00327CBB" w:rsidRDefault="00A31533" w:rsidP="00327CBB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40264F">
          <w:rPr>
            <w:rStyle w:val="Hyperlink"/>
            <w:rFonts w:ascii="Times New Roman" w:hAnsi="Times New Roman" w:cs="Times New Roman"/>
            <w:sz w:val="24"/>
            <w:szCs w:val="24"/>
          </w:rPr>
          <w:t>https://proteopedia.org/wiki/index.php/Phi_and_Psi_Angles</w:t>
        </w:r>
      </w:hyperlink>
    </w:p>
    <w:p w14:paraId="31C9AE0F" w14:textId="77777777" w:rsidR="00A31533" w:rsidRPr="00327CBB" w:rsidRDefault="00A31533" w:rsidP="00327CBB">
      <w:pPr>
        <w:rPr>
          <w:rFonts w:ascii="Times New Roman" w:hAnsi="Times New Roman" w:cs="Times New Roman"/>
          <w:sz w:val="24"/>
          <w:szCs w:val="24"/>
        </w:rPr>
      </w:pPr>
    </w:p>
    <w:p w14:paraId="4A7F95EC" w14:textId="3A5968B2" w:rsidR="00E97F4B" w:rsidRDefault="00E97F4B" w:rsidP="00A31533">
      <w:pPr>
        <w:pStyle w:val="ListParagraph"/>
        <w:numPr>
          <w:ilvl w:val="0"/>
          <w:numId w:val="5"/>
        </w:numPr>
        <w:ind w:left="18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m/z of C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+++</w:t>
      </w:r>
      <w:r w:rsidRPr="00A40429">
        <w:rPr>
          <w:rFonts w:ascii="Times New Roman" w:hAnsi="Times New Roman" w:cs="Times New Roman"/>
          <w:sz w:val="24"/>
          <w:szCs w:val="24"/>
        </w:rPr>
        <w:t xml:space="preserve"> = 201, the molecular weight of C will be ___</w:t>
      </w:r>
      <w:r w:rsidR="00A31533" w:rsidRPr="00A31533">
        <w:t xml:space="preserve"> </w:t>
      </w:r>
      <w:r w:rsidR="00A31533" w:rsidRPr="00A31533">
        <w:rPr>
          <w:rFonts w:ascii="Times New Roman" w:hAnsi="Times New Roman" w:cs="Times New Roman"/>
          <w:sz w:val="24"/>
          <w:szCs w:val="24"/>
        </w:rPr>
        <w:t>402</w:t>
      </w:r>
      <w:r w:rsidRPr="00A40429">
        <w:rPr>
          <w:rFonts w:ascii="Times New Roman" w:hAnsi="Times New Roman" w:cs="Times New Roman"/>
          <w:sz w:val="24"/>
          <w:szCs w:val="24"/>
        </w:rPr>
        <w:t>___</w:t>
      </w:r>
      <w:r w:rsidR="00A40429">
        <w:rPr>
          <w:rFonts w:ascii="Times New Roman" w:hAnsi="Times New Roman" w:cs="Times New Roman"/>
          <w:sz w:val="24"/>
          <w:szCs w:val="24"/>
        </w:rPr>
        <w:t>.</w:t>
      </w:r>
    </w:p>
    <w:p w14:paraId="3AC40EDE" w14:textId="6466C268" w:rsidR="00327CBB" w:rsidRDefault="00A31533" w:rsidP="00A315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A31533">
        <w:rPr>
          <w:rFonts w:ascii="Times New Roman" w:hAnsi="Times New Roman" w:cs="Times New Roman"/>
          <w:sz w:val="24"/>
          <w:szCs w:val="24"/>
        </w:rPr>
        <w:t>Since the charge is +2 (C²⁺), the molecular weight (MW) will be twice the m/z value.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EAA159D" w14:textId="77777777" w:rsidR="00A31533" w:rsidRPr="00327CBB" w:rsidRDefault="00A31533" w:rsidP="00A31533">
      <w:pPr>
        <w:rPr>
          <w:rFonts w:ascii="Times New Roman" w:hAnsi="Times New Roman" w:cs="Times New Roman"/>
          <w:sz w:val="24"/>
          <w:szCs w:val="24"/>
        </w:rPr>
      </w:pPr>
    </w:p>
    <w:p w14:paraId="1A0F42D0" w14:textId="33AA8409" w:rsidR="00E97F4B" w:rsidRDefault="00E97F4B" w:rsidP="00E97F4B">
      <w:pPr>
        <w:pStyle w:val="ListParagraph"/>
        <w:numPr>
          <w:ilvl w:val="0"/>
          <w:numId w:val="5"/>
        </w:numPr>
        <w:ind w:left="180" w:hanging="63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_________ controls C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>α</w:t>
      </w:r>
      <w:r w:rsidRPr="00A40429">
        <w:rPr>
          <w:rFonts w:ascii="Times New Roman" w:hAnsi="Times New Roman" w:cs="Times New Roman"/>
          <w:sz w:val="24"/>
          <w:szCs w:val="24"/>
        </w:rPr>
        <w:t xml:space="preserve"> - C</w:t>
      </w:r>
      <w:r w:rsidRPr="00A40429">
        <w:rPr>
          <w:rFonts w:ascii="Times New Roman" w:hAnsi="Times New Roman" w:cs="Times New Roman"/>
          <w:sz w:val="24"/>
          <w:szCs w:val="24"/>
          <w:vertAlign w:val="superscript"/>
        </w:rPr>
        <w:t xml:space="preserve">α </w:t>
      </w:r>
      <w:r w:rsidRPr="00A40429">
        <w:rPr>
          <w:rFonts w:ascii="Times New Roman" w:hAnsi="Times New Roman" w:cs="Times New Roman"/>
          <w:sz w:val="24"/>
          <w:szCs w:val="24"/>
        </w:rPr>
        <w:t>distance</w:t>
      </w:r>
      <w:r w:rsidR="00A40429">
        <w:rPr>
          <w:rFonts w:ascii="Times New Roman" w:hAnsi="Times New Roman" w:cs="Times New Roman"/>
          <w:sz w:val="24"/>
          <w:szCs w:val="24"/>
        </w:rPr>
        <w:t>.</w:t>
      </w:r>
    </w:p>
    <w:p w14:paraId="33A5FBC4" w14:textId="5D64D513" w:rsidR="00327CBB" w:rsidRPr="00CA3EC1" w:rsidRDefault="00CA3EC1" w:rsidP="00CA3E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sure</w:t>
      </w:r>
    </w:p>
    <w:p w14:paraId="35525C26" w14:textId="77777777" w:rsidR="00327CBB" w:rsidRPr="00327CBB" w:rsidRDefault="00327CBB" w:rsidP="00327CBB">
      <w:pPr>
        <w:rPr>
          <w:rFonts w:ascii="Times New Roman" w:hAnsi="Times New Roman" w:cs="Times New Roman"/>
          <w:sz w:val="24"/>
          <w:szCs w:val="24"/>
        </w:rPr>
      </w:pPr>
    </w:p>
    <w:p w14:paraId="7E512D52" w14:textId="77777777" w:rsidR="00E97F4B" w:rsidRPr="00A40429" w:rsidRDefault="00E97F4B" w:rsidP="00E97F4B">
      <w:pPr>
        <w:pStyle w:val="ListParagraph"/>
        <w:ind w:left="180"/>
        <w:rPr>
          <w:rFonts w:ascii="Times New Roman" w:hAnsi="Times New Roman" w:cs="Times New Roman"/>
          <w:sz w:val="24"/>
          <w:szCs w:val="24"/>
        </w:rPr>
      </w:pPr>
    </w:p>
    <w:p w14:paraId="0B449E20" w14:textId="254A3ED2" w:rsidR="00E97F4B" w:rsidRPr="00A40429" w:rsidRDefault="00E97F4B" w:rsidP="00E97F4B">
      <w:pPr>
        <w:pStyle w:val="ListParagraph"/>
        <w:ind w:left="360" w:hanging="900"/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b/>
          <w:bCs/>
          <w:sz w:val="24"/>
          <w:szCs w:val="24"/>
        </w:rPr>
        <w:t>Question 2:</w:t>
      </w:r>
      <w:r w:rsidRPr="00A40429">
        <w:rPr>
          <w:rFonts w:ascii="Times New Roman" w:hAnsi="Times New Roman" w:cs="Times New Roman"/>
          <w:sz w:val="24"/>
          <w:szCs w:val="24"/>
        </w:rPr>
        <w:t xml:space="preserve"> Answer the following questions </w:t>
      </w:r>
      <w:r w:rsidRPr="00A40429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082F29">
        <w:rPr>
          <w:rFonts w:ascii="Times New Roman" w:hAnsi="Times New Roman" w:cs="Times New Roman"/>
          <w:b/>
          <w:bCs/>
          <w:sz w:val="24"/>
          <w:szCs w:val="24"/>
        </w:rPr>
        <w:t xml:space="preserve">5 </w:t>
      </w:r>
      <w:r w:rsidRPr="00A40429">
        <w:rPr>
          <w:rFonts w:ascii="Times New Roman" w:hAnsi="Times New Roman" w:cs="Times New Roman"/>
          <w:b/>
          <w:bCs/>
          <w:sz w:val="24"/>
          <w:szCs w:val="24"/>
        </w:rPr>
        <w:t xml:space="preserve">x </w:t>
      </w:r>
      <w:proofErr w:type="gramStart"/>
      <w:r w:rsidRPr="00A40429">
        <w:rPr>
          <w:rFonts w:ascii="Times New Roman" w:hAnsi="Times New Roman" w:cs="Times New Roman"/>
          <w:b/>
          <w:bCs/>
          <w:sz w:val="24"/>
          <w:szCs w:val="24"/>
        </w:rPr>
        <w:t>2  point</w:t>
      </w:r>
      <w:proofErr w:type="gramEnd"/>
      <w:r w:rsidRPr="00A40429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272E480" w14:textId="77777777" w:rsidR="00E97F4B" w:rsidRDefault="00E97F4B" w:rsidP="00E97F4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Describe the components of Mass Spectrometer?</w:t>
      </w:r>
    </w:p>
    <w:p w14:paraId="03C416BF" w14:textId="1160C404" w:rsid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Lect#1 Slide #</w:t>
      </w:r>
      <w:r>
        <w:rPr>
          <w:rFonts w:ascii="Times New Roman" w:hAnsi="Times New Roman" w:cs="Times New Roman"/>
          <w:sz w:val="24"/>
          <w:szCs w:val="24"/>
        </w:rPr>
        <w:t>13</w:t>
      </w:r>
    </w:p>
    <w:p w14:paraId="5D8B05F9" w14:textId="77777777" w:rsidR="0001555B" w:rsidRP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</w:p>
    <w:p w14:paraId="3FF45473" w14:textId="3987F9F0" w:rsidR="00E262BB" w:rsidRDefault="00E262BB" w:rsidP="00E97F4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What is the role </w:t>
      </w:r>
      <w:proofErr w:type="gramStart"/>
      <w:r w:rsidRPr="00A40429">
        <w:rPr>
          <w:rFonts w:ascii="Times New Roman" w:hAnsi="Times New Roman" w:cs="Times New Roman"/>
          <w:sz w:val="24"/>
          <w:szCs w:val="24"/>
        </w:rPr>
        <w:t>of  organic</w:t>
      </w:r>
      <w:proofErr w:type="gramEnd"/>
      <w:r w:rsidRPr="00A40429">
        <w:rPr>
          <w:rFonts w:ascii="Times New Roman" w:hAnsi="Times New Roman" w:cs="Times New Roman"/>
          <w:sz w:val="24"/>
          <w:szCs w:val="24"/>
        </w:rPr>
        <w:t xml:space="preserve"> matrix in ionization process?</w:t>
      </w:r>
    </w:p>
    <w:p w14:paraId="192DDF6E" w14:textId="771D1EE8" w:rsid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</w:t>
      </w:r>
      <w:r w:rsidRPr="0001555B">
        <w:rPr>
          <w:rFonts w:ascii="Times New Roman" w:hAnsi="Times New Roman" w:cs="Times New Roman"/>
          <w:sz w:val="24"/>
          <w:szCs w:val="24"/>
        </w:rPr>
        <w:t>In MALDI, the organic matrix absorbs laser energy and assists in the ionization of the sample by transferring the energy to the analyte molecules without causing fragmentation.</w:t>
      </w:r>
    </w:p>
    <w:p w14:paraId="79A56804" w14:textId="52E55A58" w:rsidR="0001555B" w:rsidRP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Lect#1, Slide 23, Soft Ionization)</w:t>
      </w:r>
    </w:p>
    <w:p w14:paraId="502E3ED9" w14:textId="77777777" w:rsidR="0001555B" w:rsidRP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</w:p>
    <w:p w14:paraId="7773838F" w14:textId="706EAE1A" w:rsidR="00E97F4B" w:rsidRDefault="00E97F4B" w:rsidP="00E97F4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Wh</w:t>
      </w:r>
      <w:r w:rsidR="00E262BB" w:rsidRPr="00A40429">
        <w:rPr>
          <w:rFonts w:ascii="Times New Roman" w:hAnsi="Times New Roman" w:cs="Times New Roman"/>
          <w:sz w:val="24"/>
          <w:szCs w:val="24"/>
        </w:rPr>
        <w:t xml:space="preserve">y MALDI is not used for </w:t>
      </w:r>
      <w:r w:rsidRPr="00A40429">
        <w:rPr>
          <w:rFonts w:ascii="Times New Roman" w:hAnsi="Times New Roman" w:cs="Times New Roman"/>
          <w:sz w:val="24"/>
          <w:szCs w:val="24"/>
        </w:rPr>
        <w:t>MS/MS analysis?</w:t>
      </w:r>
    </w:p>
    <w:p w14:paraId="62790670" w14:textId="04BCC742" w:rsid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</w:t>
      </w:r>
      <w:r w:rsidRPr="0001555B">
        <w:rPr>
          <w:rFonts w:ascii="Times New Roman" w:hAnsi="Times New Roman" w:cs="Times New Roman"/>
          <w:sz w:val="24"/>
          <w:szCs w:val="24"/>
        </w:rPr>
        <w:t>produces ions with too much internal energy, leading to extensive fragmentation</w:t>
      </w:r>
    </w:p>
    <w:p w14:paraId="7569E9C6" w14:textId="77777777" w:rsidR="0001555B" w:rsidRP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</w:p>
    <w:p w14:paraId="2A079557" w14:textId="77777777" w:rsidR="00713AD9" w:rsidRDefault="00713AD9" w:rsidP="00E97F4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 xml:space="preserve">Why is a window of 1Da selected for tuning MS1?   </w:t>
      </w:r>
    </w:p>
    <w:p w14:paraId="63C04AC6" w14:textId="16E3BF28" w:rsidR="0001555B" w:rsidRPr="0001555B" w:rsidRDefault="0001555B" w:rsidP="00CA3E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</w:t>
      </w:r>
      <w:r w:rsidR="00CA3EC1">
        <w:rPr>
          <w:rFonts w:ascii="Times New Roman" w:hAnsi="Times New Roman" w:cs="Times New Roman"/>
          <w:sz w:val="24"/>
          <w:szCs w:val="24"/>
        </w:rPr>
        <w:t xml:space="preserve"> p</w:t>
      </w:r>
      <w:r w:rsidR="00CA3EC1" w:rsidRPr="00CA3EC1">
        <w:rPr>
          <w:rFonts w:ascii="Times New Roman" w:hAnsi="Times New Roman" w:cs="Times New Roman"/>
          <w:sz w:val="24"/>
          <w:szCs w:val="24"/>
        </w:rPr>
        <w:t>recise isolation of ions with minimal contamination from neighboring isotopes</w:t>
      </w:r>
    </w:p>
    <w:p w14:paraId="5451DE0C" w14:textId="77777777" w:rsidR="0001555B" w:rsidRPr="0001555B" w:rsidRDefault="0001555B" w:rsidP="0001555B">
      <w:pPr>
        <w:rPr>
          <w:rFonts w:ascii="Times New Roman" w:hAnsi="Times New Roman" w:cs="Times New Roman"/>
          <w:sz w:val="24"/>
          <w:szCs w:val="24"/>
        </w:rPr>
      </w:pPr>
    </w:p>
    <w:p w14:paraId="40DFB4AB" w14:textId="77777777" w:rsidR="0001555B" w:rsidRDefault="00713AD9" w:rsidP="00713A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40429">
        <w:rPr>
          <w:rFonts w:ascii="Times New Roman" w:hAnsi="Times New Roman" w:cs="Times New Roman"/>
          <w:sz w:val="24"/>
          <w:szCs w:val="24"/>
        </w:rPr>
        <w:t>How Mass</w:t>
      </w:r>
      <w:r w:rsidRPr="00A40429">
        <w:rPr>
          <w:rFonts w:ascii="Times New Roman" w:hAnsi="Times New Roman" w:cs="Times New Roman"/>
          <w:sz w:val="24"/>
          <w:szCs w:val="24"/>
          <w:vertAlign w:val="subscript"/>
        </w:rPr>
        <w:t>diff</w:t>
      </w:r>
      <w:r w:rsidRPr="00A40429">
        <w:rPr>
          <w:rFonts w:ascii="Times New Roman" w:hAnsi="Times New Roman" w:cs="Times New Roman"/>
          <w:sz w:val="24"/>
          <w:szCs w:val="24"/>
        </w:rPr>
        <w:t xml:space="preserve"> is used to shortlist proteins?   </w:t>
      </w:r>
    </w:p>
    <w:p w14:paraId="562E92DA" w14:textId="7A9FF308" w:rsidR="00CA3EC1" w:rsidRDefault="00CA3EC1" w:rsidP="00CA3E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</w:t>
      </w:r>
      <w:r w:rsidRPr="00CA3EC1">
        <w:rPr>
          <w:rFonts w:ascii="Times New Roman" w:hAnsi="Times New Roman" w:cs="Times New Roman"/>
          <w:sz w:val="24"/>
          <w:szCs w:val="24"/>
        </w:rPr>
        <w:t>match the experimental mass spectrometry data against a database of known protein masses, to shortlist and identify proteins based on their unique mass</w:t>
      </w:r>
    </w:p>
    <w:p w14:paraId="171427A3" w14:textId="47799325" w:rsidR="00CA3EC1" w:rsidRPr="0001555B" w:rsidRDefault="00CA3EC1" w:rsidP="00CA3E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Lect#1, Slide </w:t>
      </w:r>
      <w:r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746A4A5" w14:textId="77777777" w:rsidR="00CA3EC1" w:rsidRPr="00CA3EC1" w:rsidRDefault="00CA3EC1" w:rsidP="00CA3EC1">
      <w:pPr>
        <w:rPr>
          <w:rFonts w:ascii="Times New Roman" w:hAnsi="Times New Roman" w:cs="Times New Roman"/>
          <w:sz w:val="24"/>
          <w:szCs w:val="24"/>
        </w:rPr>
      </w:pPr>
    </w:p>
    <w:p w14:paraId="6C7BE88F" w14:textId="77242656" w:rsidR="00E97F4B" w:rsidRPr="0001555B" w:rsidRDefault="00713AD9" w:rsidP="0001555B">
      <w:pPr>
        <w:rPr>
          <w:rFonts w:ascii="Times New Roman" w:hAnsi="Times New Roman" w:cs="Times New Roman"/>
          <w:sz w:val="24"/>
          <w:szCs w:val="24"/>
        </w:rPr>
      </w:pPr>
      <w:r w:rsidRPr="0001555B"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</w:p>
    <w:sectPr w:rsidR="00E97F4B" w:rsidRPr="00015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34683"/>
    <w:multiLevelType w:val="hybridMultilevel"/>
    <w:tmpl w:val="A418D80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FFFFFFFF" w:tentative="1">
      <w:start w:val="1"/>
      <w:numFmt w:val="lowerLetter"/>
      <w:lvlText w:val="%2."/>
      <w:lvlJc w:val="left"/>
      <w:pPr>
        <w:ind w:left="1620" w:hanging="360"/>
      </w:pPr>
    </w:lvl>
    <w:lvl w:ilvl="2" w:tplc="FFFFFFFF" w:tentative="1">
      <w:start w:val="1"/>
      <w:numFmt w:val="lowerRoman"/>
      <w:lvlText w:val="%3."/>
      <w:lvlJc w:val="right"/>
      <w:pPr>
        <w:ind w:left="2340" w:hanging="180"/>
      </w:pPr>
    </w:lvl>
    <w:lvl w:ilvl="3" w:tplc="FFFFFFFF" w:tentative="1">
      <w:start w:val="1"/>
      <w:numFmt w:val="decimal"/>
      <w:lvlText w:val="%4."/>
      <w:lvlJc w:val="left"/>
      <w:pPr>
        <w:ind w:left="3060" w:hanging="360"/>
      </w:pPr>
    </w:lvl>
    <w:lvl w:ilvl="4" w:tplc="FFFFFFFF" w:tentative="1">
      <w:start w:val="1"/>
      <w:numFmt w:val="lowerLetter"/>
      <w:lvlText w:val="%5."/>
      <w:lvlJc w:val="left"/>
      <w:pPr>
        <w:ind w:left="3780" w:hanging="360"/>
      </w:pPr>
    </w:lvl>
    <w:lvl w:ilvl="5" w:tplc="FFFFFFFF" w:tentative="1">
      <w:start w:val="1"/>
      <w:numFmt w:val="lowerRoman"/>
      <w:lvlText w:val="%6."/>
      <w:lvlJc w:val="right"/>
      <w:pPr>
        <w:ind w:left="4500" w:hanging="180"/>
      </w:pPr>
    </w:lvl>
    <w:lvl w:ilvl="6" w:tplc="FFFFFFFF" w:tentative="1">
      <w:start w:val="1"/>
      <w:numFmt w:val="decimal"/>
      <w:lvlText w:val="%7."/>
      <w:lvlJc w:val="left"/>
      <w:pPr>
        <w:ind w:left="5220" w:hanging="360"/>
      </w:pPr>
    </w:lvl>
    <w:lvl w:ilvl="7" w:tplc="FFFFFFFF" w:tentative="1">
      <w:start w:val="1"/>
      <w:numFmt w:val="lowerLetter"/>
      <w:lvlText w:val="%8."/>
      <w:lvlJc w:val="left"/>
      <w:pPr>
        <w:ind w:left="5940" w:hanging="360"/>
      </w:pPr>
    </w:lvl>
    <w:lvl w:ilvl="8" w:tplc="FFFFFFFF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D0C1AEE"/>
    <w:multiLevelType w:val="hybridMultilevel"/>
    <w:tmpl w:val="8AE27B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A56346"/>
    <w:multiLevelType w:val="hybridMultilevel"/>
    <w:tmpl w:val="78EEABA0"/>
    <w:lvl w:ilvl="0" w:tplc="04090017">
      <w:start w:val="1"/>
      <w:numFmt w:val="lowerLetter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43694A1E"/>
    <w:multiLevelType w:val="hybridMultilevel"/>
    <w:tmpl w:val="3B86DA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0228B3"/>
    <w:multiLevelType w:val="hybridMultilevel"/>
    <w:tmpl w:val="445279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571F3F"/>
    <w:multiLevelType w:val="hybridMultilevel"/>
    <w:tmpl w:val="2A6AA402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3559C6"/>
    <w:multiLevelType w:val="hybridMultilevel"/>
    <w:tmpl w:val="AF4CA7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0F08DB"/>
    <w:multiLevelType w:val="hybridMultilevel"/>
    <w:tmpl w:val="FC38A446"/>
    <w:lvl w:ilvl="0" w:tplc="04090019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825211">
    <w:abstractNumId w:val="7"/>
  </w:num>
  <w:num w:numId="2" w16cid:durableId="2057386181">
    <w:abstractNumId w:val="4"/>
  </w:num>
  <w:num w:numId="3" w16cid:durableId="621811997">
    <w:abstractNumId w:val="1"/>
  </w:num>
  <w:num w:numId="4" w16cid:durableId="769668537">
    <w:abstractNumId w:val="6"/>
  </w:num>
  <w:num w:numId="5" w16cid:durableId="1218083908">
    <w:abstractNumId w:val="3"/>
  </w:num>
  <w:num w:numId="6" w16cid:durableId="260190194">
    <w:abstractNumId w:val="5"/>
  </w:num>
  <w:num w:numId="7" w16cid:durableId="2103798748">
    <w:abstractNumId w:val="2"/>
  </w:num>
  <w:num w:numId="8" w16cid:durableId="1477139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sDAzszSzNLEwMLBQ0lEKTi0uzszPAykwrAUA8yFJTSwAAAA="/>
  </w:docVars>
  <w:rsids>
    <w:rsidRoot w:val="00E97F4B"/>
    <w:rsid w:val="0001555B"/>
    <w:rsid w:val="00082F29"/>
    <w:rsid w:val="00327CBB"/>
    <w:rsid w:val="004730C0"/>
    <w:rsid w:val="00647F1E"/>
    <w:rsid w:val="00687C9A"/>
    <w:rsid w:val="0069607B"/>
    <w:rsid w:val="006A3F6D"/>
    <w:rsid w:val="00713AD9"/>
    <w:rsid w:val="00A31533"/>
    <w:rsid w:val="00A40429"/>
    <w:rsid w:val="00B3083F"/>
    <w:rsid w:val="00CA3EC1"/>
    <w:rsid w:val="00DE3CB0"/>
    <w:rsid w:val="00E262BB"/>
    <w:rsid w:val="00E97F4B"/>
    <w:rsid w:val="00FA0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288F79"/>
  <w15:chartTrackingRefBased/>
  <w15:docId w15:val="{E4CAC659-CBE1-4B0B-9369-6C4077743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F4B"/>
    <w:rPr>
      <w:kern w:val="0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F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15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5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10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roteopedia.org/wiki/index.php/Phi_and_Psi_Ang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m  Hamid</dc:creator>
  <cp:keywords/>
  <dc:description/>
  <cp:lastModifiedBy>Zaeem  Yousaf</cp:lastModifiedBy>
  <cp:revision>4</cp:revision>
  <dcterms:created xsi:type="dcterms:W3CDTF">2024-10-04T07:28:00Z</dcterms:created>
  <dcterms:modified xsi:type="dcterms:W3CDTF">2024-10-07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7d577c25142cb118bbea105fdb5bd6adc3e269d13a4a15e376a406e5598895</vt:lpwstr>
  </property>
</Properties>
</file>